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08552" w14:textId="41307E28" w:rsidR="00221405" w:rsidRDefault="00221405" w:rsidP="00221405">
      <w:pPr>
        <w:rPr>
          <w:lang w:val="en-US"/>
        </w:rPr>
      </w:pPr>
      <w:r w:rsidRPr="00221405">
        <w:rPr>
          <w:lang w:val="en-US"/>
        </w:rPr>
        <w:t>CC=g++</w:t>
      </w:r>
    </w:p>
    <w:p w14:paraId="3A6FFBF2" w14:textId="4E3846AF" w:rsidR="00221405" w:rsidRPr="00221405" w:rsidRDefault="00221405" w:rsidP="00221405">
      <w:pPr>
        <w:rPr>
          <w:lang w:val="en-US"/>
        </w:rPr>
      </w:pPr>
      <w:r>
        <w:rPr>
          <w:lang w:val="en-US"/>
        </w:rPr>
        <w:t xml:space="preserve">Set the compiler that will compile the </w:t>
      </w:r>
      <w:proofErr w:type="spellStart"/>
      <w:r>
        <w:rPr>
          <w:lang w:val="en-US"/>
        </w:rPr>
        <w:t>c++</w:t>
      </w:r>
      <w:proofErr w:type="spellEnd"/>
      <w:r>
        <w:rPr>
          <w:lang w:val="en-US"/>
        </w:rPr>
        <w:t xml:space="preserve"> code</w:t>
      </w:r>
    </w:p>
    <w:p w14:paraId="4FA770A8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>CFLAGS=-I</w:t>
      </w:r>
    </w:p>
    <w:p w14:paraId="7365638B" w14:textId="18CE848B" w:rsidR="00221405" w:rsidRPr="00221405" w:rsidRDefault="00221405" w:rsidP="00221405">
      <w:pPr>
        <w:rPr>
          <w:lang w:val="en-US"/>
        </w:rPr>
      </w:pPr>
      <w:r>
        <w:rPr>
          <w:lang w:val="en-US"/>
        </w:rPr>
        <w:t>Setting a flag for the directory where the compile will be looking for header files</w:t>
      </w:r>
    </w:p>
    <w:p w14:paraId="6599BD03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>CFLAGS+=-Wall</w:t>
      </w:r>
    </w:p>
    <w:p w14:paraId="6125CD0C" w14:textId="69220030" w:rsidR="00221405" w:rsidRPr="00221405" w:rsidRDefault="00221405" w:rsidP="00221405">
      <w:pPr>
        <w:rPr>
          <w:lang w:val="en-US"/>
        </w:rPr>
      </w:pPr>
      <w:r>
        <w:rPr>
          <w:lang w:val="en-US"/>
        </w:rPr>
        <w:t>Additionally enable all warning messages from the compiler with “Wall”</w:t>
      </w:r>
    </w:p>
    <w:p w14:paraId="398BCF90" w14:textId="68959CF4" w:rsidR="00221405" w:rsidRDefault="00221405" w:rsidP="00221405">
      <w:pPr>
        <w:rPr>
          <w:lang w:val="en-US"/>
        </w:rPr>
      </w:pPr>
      <w:r w:rsidRPr="00221405">
        <w:rPr>
          <w:lang w:val="en-US"/>
        </w:rPr>
        <w:t>CFLAGS+=-c</w:t>
      </w:r>
    </w:p>
    <w:p w14:paraId="498046B0" w14:textId="1EA5016D" w:rsidR="00221405" w:rsidRPr="00221405" w:rsidRDefault="00221405" w:rsidP="00221405">
      <w:pPr>
        <w:rPr>
          <w:lang w:val="en-US"/>
        </w:rPr>
      </w:pPr>
      <w:r>
        <w:rPr>
          <w:lang w:val="en-US"/>
        </w:rPr>
        <w:t>Additionally compile all source files into objects without linking</w:t>
      </w:r>
    </w:p>
    <w:p w14:paraId="3576B000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>AR=</w:t>
      </w:r>
      <w:proofErr w:type="spellStart"/>
      <w:r w:rsidRPr="00221405">
        <w:rPr>
          <w:lang w:val="en-US"/>
        </w:rPr>
        <w:t>ar</w:t>
      </w:r>
      <w:proofErr w:type="spellEnd"/>
    </w:p>
    <w:p w14:paraId="1193AA61" w14:textId="2191D264" w:rsidR="00221405" w:rsidRPr="00221405" w:rsidRDefault="00221405" w:rsidP="00221405">
      <w:pPr>
        <w:rPr>
          <w:lang w:val="en-US"/>
        </w:rPr>
      </w:pPr>
      <w:r>
        <w:rPr>
          <w:lang w:val="en-US"/>
        </w:rPr>
        <w:t>Extract from static library</w:t>
      </w:r>
    </w:p>
    <w:p w14:paraId="254AB696" w14:textId="77777777" w:rsidR="00221405" w:rsidRDefault="00221405" w:rsidP="00221405">
      <w:pPr>
        <w:rPr>
          <w:lang w:val="en-US"/>
        </w:rPr>
      </w:pPr>
      <w:proofErr w:type="spellStart"/>
      <w:r w:rsidRPr="00221405">
        <w:rPr>
          <w:lang w:val="en-US"/>
        </w:rPr>
        <w:t>pidUtil</w:t>
      </w:r>
      <w:proofErr w:type="spellEnd"/>
      <w:r w:rsidRPr="00221405">
        <w:rPr>
          <w:lang w:val="en-US"/>
        </w:rPr>
        <w:t>: pidUtil.cpp</w:t>
      </w:r>
    </w:p>
    <w:p w14:paraId="41D60458" w14:textId="1350F4AC" w:rsidR="00221405" w:rsidRPr="00221405" w:rsidRDefault="00221405" w:rsidP="00221405">
      <w:pPr>
        <w:rPr>
          <w:lang w:val="en-US"/>
        </w:rPr>
      </w:pPr>
      <w:r>
        <w:rPr>
          <w:lang w:val="en-US"/>
        </w:rPr>
        <w:t xml:space="preserve">state that </w:t>
      </w:r>
      <w:proofErr w:type="spellStart"/>
      <w:r>
        <w:rPr>
          <w:lang w:val="en-US"/>
        </w:rPr>
        <w:t>pidutil</w:t>
      </w:r>
      <w:proofErr w:type="spellEnd"/>
      <w:r>
        <w:rPr>
          <w:lang w:val="en-US"/>
        </w:rPr>
        <w:t xml:space="preserve"> is a dependency on pidUtil.cpp</w:t>
      </w:r>
    </w:p>
    <w:p w14:paraId="3E4B5004" w14:textId="77777777" w:rsidR="00221405" w:rsidRP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    $(CC) $(CFLAGS) pidUtil.cpp -o </w:t>
      </w:r>
      <w:proofErr w:type="spellStart"/>
      <w:r w:rsidRPr="00221405">
        <w:rPr>
          <w:lang w:val="en-US"/>
        </w:rPr>
        <w:t>pidUtil.o</w:t>
      </w:r>
      <w:proofErr w:type="spellEnd"/>
    </w:p>
    <w:p w14:paraId="6A4973C8" w14:textId="4F8869CD" w:rsidR="00221405" w:rsidRPr="00221405" w:rsidRDefault="00DF7CE9" w:rsidP="00221405">
      <w:pPr>
        <w:rPr>
          <w:lang w:val="en-US"/>
        </w:rPr>
      </w:pPr>
      <w:r>
        <w:rPr>
          <w:lang w:val="en-US"/>
        </w:rPr>
        <w:t xml:space="preserve">References to CC and </w:t>
      </w:r>
      <w:proofErr w:type="spellStart"/>
      <w:r>
        <w:rPr>
          <w:lang w:val="en-US"/>
        </w:rPr>
        <w:t>Cflags</w:t>
      </w:r>
      <w:proofErr w:type="spellEnd"/>
      <w:r>
        <w:rPr>
          <w:lang w:val="en-US"/>
        </w:rPr>
        <w:t xml:space="preserve"> to compile pidUtil.cpp to create an output file of </w:t>
      </w:r>
      <w:proofErr w:type="spellStart"/>
      <w:r>
        <w:rPr>
          <w:lang w:val="en-US"/>
        </w:rPr>
        <w:t>pidUtil.o</w:t>
      </w:r>
      <w:proofErr w:type="spellEnd"/>
    </w:p>
    <w:p w14:paraId="1EEBA0B1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lib: </w:t>
      </w:r>
      <w:proofErr w:type="spellStart"/>
      <w:r w:rsidRPr="00221405">
        <w:rPr>
          <w:lang w:val="en-US"/>
        </w:rPr>
        <w:t>pidUtil.o</w:t>
      </w:r>
      <w:proofErr w:type="spellEnd"/>
    </w:p>
    <w:p w14:paraId="4670B1FA" w14:textId="507F36D3" w:rsidR="003F3B24" w:rsidRPr="00221405" w:rsidRDefault="003F3B24" w:rsidP="00221405">
      <w:pPr>
        <w:rPr>
          <w:lang w:val="en-US"/>
        </w:rPr>
      </w:pPr>
      <w:r>
        <w:rPr>
          <w:lang w:val="en-US"/>
        </w:rPr>
        <w:t xml:space="preserve">state dependency of lib on </w:t>
      </w:r>
      <w:proofErr w:type="spellStart"/>
      <w:r>
        <w:rPr>
          <w:lang w:val="en-US"/>
        </w:rPr>
        <w:t>pidUtil.o</w:t>
      </w:r>
      <w:proofErr w:type="spellEnd"/>
    </w:p>
    <w:p w14:paraId="50806265" w14:textId="77777777" w:rsidR="00221405" w:rsidRP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    $(AR) </w:t>
      </w:r>
      <w:proofErr w:type="spellStart"/>
      <w:r w:rsidRPr="00221405">
        <w:rPr>
          <w:lang w:val="en-US"/>
        </w:rPr>
        <w:t>rcs</w:t>
      </w:r>
      <w:proofErr w:type="spellEnd"/>
      <w:r w:rsidRPr="00221405">
        <w:rPr>
          <w:lang w:val="en-US"/>
        </w:rPr>
        <w:t xml:space="preserve"> </w:t>
      </w:r>
      <w:proofErr w:type="spellStart"/>
      <w:r w:rsidRPr="00221405">
        <w:rPr>
          <w:lang w:val="en-US"/>
        </w:rPr>
        <w:t>libPidUtil.a</w:t>
      </w:r>
      <w:proofErr w:type="spellEnd"/>
      <w:r w:rsidRPr="00221405">
        <w:rPr>
          <w:lang w:val="en-US"/>
        </w:rPr>
        <w:t xml:space="preserve"> </w:t>
      </w:r>
      <w:proofErr w:type="spellStart"/>
      <w:r w:rsidRPr="00221405">
        <w:rPr>
          <w:lang w:val="en-US"/>
        </w:rPr>
        <w:t>pidUtil.o</w:t>
      </w:r>
      <w:proofErr w:type="spellEnd"/>
    </w:p>
    <w:p w14:paraId="684B8A17" w14:textId="57BB9DC8" w:rsidR="00221405" w:rsidRPr="00221405" w:rsidRDefault="000F7A7D" w:rsidP="00221405">
      <w:pPr>
        <w:rPr>
          <w:lang w:val="en-US"/>
        </w:rPr>
      </w:pPr>
      <w:r>
        <w:rPr>
          <w:lang w:val="en-US"/>
        </w:rPr>
        <w:t xml:space="preserve">Reference to AR to insert or replace, create an archive if </w:t>
      </w:r>
      <w:proofErr w:type="spellStart"/>
      <w:r>
        <w:rPr>
          <w:lang w:val="en-US"/>
        </w:rPr>
        <w:t>non existent</w:t>
      </w:r>
      <w:proofErr w:type="spellEnd"/>
      <w:r>
        <w:rPr>
          <w:lang w:val="en-US"/>
        </w:rPr>
        <w:t xml:space="preserve">, add an index to archive to create a </w:t>
      </w:r>
      <w:proofErr w:type="spellStart"/>
      <w:r>
        <w:rPr>
          <w:lang w:val="en-US"/>
        </w:rPr>
        <w:t>libPidUtil.a</w:t>
      </w:r>
      <w:proofErr w:type="spellEnd"/>
      <w:r>
        <w:rPr>
          <w:lang w:val="en-US"/>
        </w:rPr>
        <w:t xml:space="preserve"> library from object file </w:t>
      </w:r>
      <w:proofErr w:type="spellStart"/>
      <w:r>
        <w:rPr>
          <w:lang w:val="en-US"/>
        </w:rPr>
        <w:t>pidUtil.o</w:t>
      </w:r>
      <w:proofErr w:type="spellEnd"/>
    </w:p>
    <w:p w14:paraId="34FD868C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>clean:</w:t>
      </w:r>
    </w:p>
    <w:p w14:paraId="7794BA2E" w14:textId="633F41EA" w:rsidR="003F51BB" w:rsidRPr="00221405" w:rsidRDefault="003F51BB" w:rsidP="00221405">
      <w:pPr>
        <w:rPr>
          <w:lang w:val="en-US"/>
        </w:rPr>
      </w:pPr>
      <w:r>
        <w:rPr>
          <w:lang w:val="en-US"/>
        </w:rPr>
        <w:t>clean all files that have been created during this process</w:t>
      </w:r>
    </w:p>
    <w:p w14:paraId="7D1F7BCD" w14:textId="1E8DC8ED" w:rsid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    rm -f *.o *.a</w:t>
      </w:r>
    </w:p>
    <w:p w14:paraId="0604597E" w14:textId="5479FAC8" w:rsidR="003F51BB" w:rsidRPr="00221405" w:rsidRDefault="003F51BB" w:rsidP="00221405">
      <w:pPr>
        <w:rPr>
          <w:lang w:val="en-US"/>
        </w:rPr>
      </w:pPr>
      <w:r>
        <w:rPr>
          <w:lang w:val="en-US"/>
        </w:rPr>
        <w:t>forcibly remove all files containing .o or .a in their names</w:t>
      </w:r>
    </w:p>
    <w:p w14:paraId="3BDD6A99" w14:textId="77777777" w:rsidR="00221405" w:rsidRPr="00221405" w:rsidRDefault="00221405" w:rsidP="00221405">
      <w:pPr>
        <w:rPr>
          <w:lang w:val="en-US"/>
        </w:rPr>
      </w:pPr>
    </w:p>
    <w:p w14:paraId="384F44A0" w14:textId="77777777" w:rsidR="00221405" w:rsidRPr="00221405" w:rsidRDefault="00221405" w:rsidP="00221405">
      <w:pPr>
        <w:rPr>
          <w:lang w:val="en-US"/>
        </w:rPr>
      </w:pPr>
      <w:r w:rsidRPr="00221405">
        <w:rPr>
          <w:lang w:val="en-US"/>
        </w:rPr>
        <w:t>install:</w:t>
      </w:r>
    </w:p>
    <w:p w14:paraId="54088E2F" w14:textId="77777777" w:rsid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    cp </w:t>
      </w:r>
      <w:proofErr w:type="spellStart"/>
      <w:r w:rsidRPr="00221405">
        <w:rPr>
          <w:lang w:val="en-US"/>
        </w:rPr>
        <w:t>libPidUtil.a</w:t>
      </w:r>
      <w:proofErr w:type="spellEnd"/>
      <w:r w:rsidRPr="00221405">
        <w:rPr>
          <w:lang w:val="en-US"/>
        </w:rPr>
        <w:t xml:space="preserve"> ../.</w:t>
      </w:r>
    </w:p>
    <w:p w14:paraId="3730E916" w14:textId="60D51BA0" w:rsidR="00E724D0" w:rsidRPr="00221405" w:rsidRDefault="00E724D0" w:rsidP="00221405">
      <w:pPr>
        <w:rPr>
          <w:lang w:val="en-US"/>
        </w:rPr>
      </w:pPr>
      <w:r>
        <w:rPr>
          <w:lang w:val="en-US"/>
        </w:rPr>
        <w:t xml:space="preserve">copy </w:t>
      </w:r>
      <w:proofErr w:type="spellStart"/>
      <w:r>
        <w:rPr>
          <w:lang w:val="en-US"/>
        </w:rPr>
        <w:t>libPidUtil.a</w:t>
      </w:r>
      <w:proofErr w:type="spellEnd"/>
      <w:r>
        <w:rPr>
          <w:lang w:val="en-US"/>
        </w:rPr>
        <w:t xml:space="preserve"> file to parent directory </w:t>
      </w:r>
    </w:p>
    <w:p w14:paraId="674375AB" w14:textId="77777777" w:rsidR="00221405" w:rsidRPr="00221405" w:rsidRDefault="00221405" w:rsidP="00221405">
      <w:pPr>
        <w:rPr>
          <w:lang w:val="en-US"/>
        </w:rPr>
      </w:pPr>
      <w:r w:rsidRPr="00221405">
        <w:rPr>
          <w:lang w:val="en-US"/>
        </w:rPr>
        <w:t xml:space="preserve">    cp </w:t>
      </w:r>
      <w:proofErr w:type="spellStart"/>
      <w:r w:rsidRPr="00221405">
        <w:rPr>
          <w:lang w:val="en-US"/>
        </w:rPr>
        <w:t>pidUtil.h</w:t>
      </w:r>
      <w:proofErr w:type="spellEnd"/>
      <w:r w:rsidRPr="00221405">
        <w:rPr>
          <w:lang w:val="en-US"/>
        </w:rPr>
        <w:t xml:space="preserve"> ../.</w:t>
      </w:r>
    </w:p>
    <w:p w14:paraId="72DD501A" w14:textId="50A9579B" w:rsidR="00E724D0" w:rsidRPr="00221405" w:rsidRDefault="00E724D0" w:rsidP="00E724D0">
      <w:pPr>
        <w:rPr>
          <w:lang w:val="en-US"/>
        </w:rPr>
      </w:pPr>
      <w:r>
        <w:rPr>
          <w:lang w:val="en-US"/>
        </w:rPr>
        <w:t xml:space="preserve">copy </w:t>
      </w:r>
      <w:proofErr w:type="spellStart"/>
      <w:r>
        <w:rPr>
          <w:lang w:val="en-US"/>
        </w:rPr>
        <w:t>pidUtil.h</w:t>
      </w:r>
      <w:proofErr w:type="spellEnd"/>
      <w:r>
        <w:rPr>
          <w:lang w:val="en-US"/>
        </w:rPr>
        <w:t xml:space="preserve"> file to parent directory </w:t>
      </w:r>
    </w:p>
    <w:p w14:paraId="2205FDBC" w14:textId="77777777" w:rsidR="00221405" w:rsidRPr="00221405" w:rsidRDefault="00221405" w:rsidP="00221405">
      <w:pPr>
        <w:rPr>
          <w:lang w:val="en-US"/>
        </w:rPr>
      </w:pPr>
    </w:p>
    <w:p w14:paraId="09B1FE4B" w14:textId="5AE3DC41" w:rsidR="00B761CF" w:rsidRDefault="00221405" w:rsidP="00221405">
      <w:pPr>
        <w:rPr>
          <w:lang w:val="en-US"/>
        </w:rPr>
      </w:pPr>
      <w:r w:rsidRPr="00221405">
        <w:rPr>
          <w:lang w:val="en-US"/>
        </w:rPr>
        <w:t xml:space="preserve">all: </w:t>
      </w:r>
      <w:proofErr w:type="spellStart"/>
      <w:r w:rsidRPr="00221405">
        <w:rPr>
          <w:lang w:val="en-US"/>
        </w:rPr>
        <w:t>pidUtil</w:t>
      </w:r>
      <w:proofErr w:type="spellEnd"/>
      <w:r w:rsidRPr="00221405">
        <w:rPr>
          <w:lang w:val="en-US"/>
        </w:rPr>
        <w:t xml:space="preserve"> lib</w:t>
      </w:r>
    </w:p>
    <w:p w14:paraId="16A94738" w14:textId="63FEBE75" w:rsidR="00E724D0" w:rsidRPr="00221405" w:rsidRDefault="00E724D0" w:rsidP="00221405">
      <w:pPr>
        <w:rPr>
          <w:lang w:val="en-US"/>
        </w:rPr>
      </w:pPr>
      <w:r>
        <w:rPr>
          <w:lang w:val="en-US"/>
        </w:rPr>
        <w:t xml:space="preserve">build all targets named </w:t>
      </w:r>
      <w:proofErr w:type="spellStart"/>
      <w:r>
        <w:rPr>
          <w:lang w:val="en-US"/>
        </w:rPr>
        <w:t>pidUtil</w:t>
      </w:r>
      <w:proofErr w:type="spellEnd"/>
      <w:r>
        <w:rPr>
          <w:lang w:val="en-US"/>
        </w:rPr>
        <w:t xml:space="preserve"> when make command is ran to execute this file</w:t>
      </w:r>
    </w:p>
    <w:sectPr w:rsidR="00E724D0" w:rsidRPr="00221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NjAxNbEwNDYwMDJX0lEKTi0uzszPAykwrAUA7HgVsCwAAAA="/>
  </w:docVars>
  <w:rsids>
    <w:rsidRoot w:val="00750703"/>
    <w:rsid w:val="000F7A7D"/>
    <w:rsid w:val="00221405"/>
    <w:rsid w:val="003F3B24"/>
    <w:rsid w:val="003F51BB"/>
    <w:rsid w:val="00721C58"/>
    <w:rsid w:val="00750703"/>
    <w:rsid w:val="008C0411"/>
    <w:rsid w:val="00B761CF"/>
    <w:rsid w:val="00DF7CE9"/>
    <w:rsid w:val="00E72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AFF54"/>
  <w15:chartTrackingRefBased/>
  <w15:docId w15:val="{2D731026-44CE-490C-93B4-A06CEF00C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4D0"/>
  </w:style>
  <w:style w:type="paragraph" w:styleId="Heading1">
    <w:name w:val="heading 1"/>
    <w:basedOn w:val="Normal"/>
    <w:next w:val="Normal"/>
    <w:link w:val="Heading1Char"/>
    <w:uiPriority w:val="9"/>
    <w:qFormat/>
    <w:rsid w:val="007507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07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07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7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07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07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07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07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07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07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07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07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7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07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07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07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07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07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507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07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07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507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507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07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07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07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07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07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070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93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t-Kawula</dc:creator>
  <cp:keywords/>
  <dc:description/>
  <cp:lastModifiedBy>Michal Kot-Kawula</cp:lastModifiedBy>
  <cp:revision>6</cp:revision>
  <dcterms:created xsi:type="dcterms:W3CDTF">2024-05-26T20:53:00Z</dcterms:created>
  <dcterms:modified xsi:type="dcterms:W3CDTF">2024-05-26T21:05:00Z</dcterms:modified>
</cp:coreProperties>
</file>